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giu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gium received a score of 8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giu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Cs/>
          <w:b/>
        </w:rPr>
        <w:t xml:space="preserve">8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gium received a score of 8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gium received a score of 7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gium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giu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giu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giu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giu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giu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gium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gium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gium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giu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giu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gium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gium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giu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giu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giu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giu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giu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giu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giu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giu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giu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giu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giu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giu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giu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giu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giu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giu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giu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2, 1995,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7:20Z</dcterms:created>
  <dcterms:modified xsi:type="dcterms:W3CDTF">2024-03-19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gium Country Report</vt:lpwstr>
  </property>
</Properties>
</file>